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Application</w:t>
      </w:r>
      <w:r>
        <w:t xml:space="preserve"> </w:t>
      </w:r>
      <w:r>
        <w:t xml:space="preserve">for</w:t>
      </w:r>
      <w:r>
        <w:t xml:space="preserve"> </w:t>
      </w:r>
      <w:r>
        <w:t xml:space="preserve">Pakistan</w:t>
      </w:r>
      <w:r>
        <w:t xml:space="preserve"> </w:t>
      </w:r>
      <w:r>
        <w:t xml:space="preserve">Islamabad</w:t>
      </w:r>
    </w:p>
    <w:bookmarkStart w:id="20" w:name="cover-letter"/>
    <w:p>
      <w:pPr>
        <w:pStyle w:val="Heading1"/>
      </w:pPr>
      <w:r>
        <w:t xml:space="preserve">Cover Letter</w:t>
      </w:r>
    </w:p>
    <w:p>
      <w:pPr>
        <w:pStyle w:val="FirstParagraph"/>
      </w:pPr>
      <w:r>
        <w:rPr>
          <w:bCs/>
          <w:b/>
        </w:rPr>
        <w:t xml:space="preserve">John Doe</w:t>
      </w:r>
      <w:r>
        <w:br/>
      </w:r>
      <w:r>
        <w:t xml:space="preserve">Biologist | Islamabad, Pakistan</w:t>
      </w:r>
      <w:r>
        <w:br/>
      </w:r>
      <w:r>
        <w:t xml:space="preserve">Email: johndoe@example.com | Phone: +92-300-1234567</w:t>
      </w:r>
    </w:p>
    <w:bookmarkEnd w:id="20"/>
    <w:p>
      <w:pPr>
        <w:pStyle w:val="BodyText"/>
      </w:pPr>
      <w:r>
        <w:t xml:space="preserve">Date: [Insert Date]</w:t>
      </w:r>
    </w:p>
    <w:p>
      <w:pPr>
        <w:pStyle w:val="BodyText"/>
      </w:pPr>
      <w:r>
        <w:t xml:space="preserve">Dear Hiring Committee,</w:t>
      </w:r>
    </w:p>
    <w:p>
      <w:pPr>
        <w:pStyle w:val="BodyText"/>
      </w:pPr>
      <w:r>
        <w:t xml:space="preserve">I am writing to express my enthusiastic interest in the Biologist position at [Organization Name] in Pakistan Islamabad. As a dedicated and experienced biologist with a passion for advancing scientific understanding, I am eager to contribute my expertise to your team while working within the dynamic and culturally rich environment of Islamabad. My academic background, fieldwork experience, and commitment to environmental conservation align perfectly with the goals of this role, particularly in addressing the unique ecological challenges faced by Pakistan’s capital region.</w:t>
      </w:r>
    </w:p>
    <w:bookmarkStart w:id="21" w:name="academic-and-professional-background"/>
    <w:p>
      <w:pPr>
        <w:pStyle w:val="Heading2"/>
      </w:pPr>
      <w:r>
        <w:t xml:space="preserve">Academic and Professional Background</w:t>
      </w:r>
    </w:p>
    <w:p>
      <w:pPr>
        <w:pStyle w:val="FirstParagraph"/>
      </w:pPr>
      <w:r>
        <w:t xml:space="preserve">With a Master’s degree in Biological Sciences from [University Name] and over five years of hands-on experience in biological research, I have developed a strong foundation in molecular biology, ecology, and environmental monitoring. My academic journey has been deeply influenced by the biodiversity of South Asia, particularly the ecosystems surrounding Islamabad. This region is home to diverse flora and fauna, including endangered species such as the Himalayan brown bear and various endemic plant species. My research has focused on understanding these ecosystems, their interdependencies, and the impact of human activity on their sustainability.</w:t>
      </w:r>
    </w:p>
    <w:p>
      <w:pPr>
        <w:pStyle w:val="BodyText"/>
      </w:pPr>
      <w:r>
        <w:t xml:space="preserve">During my time at [Previous Organization], I led a project examining water quality in the Margalla Hills region, a critical watershed for Islamabad. This work involved collecting and analyzing biological samples to assess pollution levels and their effects on local biodiversity. My findings were published in a peer-reviewed journal, highlighting the importance of protecting these natural resources for both ecological and public health reasons. Such experiences have solidified my resolve to contribute to scientific initiatives that prioritize environmental stewardship in Pakistan Islamabad.</w:t>
      </w:r>
    </w:p>
    <w:bookmarkEnd w:id="21"/>
    <w:bookmarkStart w:id="22" w:name="skills-and-expertise"/>
    <w:p>
      <w:pPr>
        <w:pStyle w:val="Heading2"/>
      </w:pPr>
      <w:r>
        <w:t xml:space="preserve">Skills and Expertise</w:t>
      </w:r>
    </w:p>
    <w:p>
      <w:pPr>
        <w:pStyle w:val="FirstParagraph"/>
      </w:pPr>
      <w:r>
        <w:t xml:space="preserve">My technical skills include advanced laboratory techniques such as DNA sequencing, microbial culture analysis, and bioinformatics. I am also proficient in using Geographic Information Systems (GIS) for mapping ecological habitats and tracking species distribution. These tools are invaluable in addressing the complex environmental issues facing Islamabad, such as urbanization pressures on natural reserves and the need for sustainable land-use planning.</w:t>
      </w:r>
    </w:p>
    <w:p>
      <w:pPr>
        <w:pStyle w:val="BodyText"/>
      </w:pPr>
      <w:r>
        <w:t xml:space="preserve">In addition to my technical abilities, I possess strong analytical and problem-solving skills. For instance, during a recent study on invasive plant species in the Kashmir region of Pakistan, I developed a model to predict their spread based on climate data. This project not only enhanced my understanding of ecological dynamics but also underscored the importance of data-driven decision-making in conservation efforts. I am confident that my ability to translate complex scientific concepts into actionable strategies will be an asset to your organization.</w:t>
      </w:r>
    </w:p>
    <w:bookmarkEnd w:id="22"/>
    <w:bookmarkStart w:id="23" w:name="commitment-to-pakistan-islamabad"/>
    <w:p>
      <w:pPr>
        <w:pStyle w:val="Heading2"/>
      </w:pPr>
      <w:r>
        <w:t xml:space="preserve">Commitment to Pakistan Islamabad</w:t>
      </w:r>
    </w:p>
    <w:p>
      <w:pPr>
        <w:pStyle w:val="FirstParagraph"/>
      </w:pPr>
      <w:r>
        <w:t xml:space="preserve">I am particularly drawn to this opportunity in Pakistan Islamabad because of the region’s unique ecological and cultural significance. As the capital city, Islamabad is a hub for scientific research, education, and environmental policy-making. The government’s initiatives to promote green spaces and sustainable development align with my professional goals. I am eager to contribute to projects that support these objectives, such as restoring degraded habitats or developing community-based conservation programs.</w:t>
      </w:r>
    </w:p>
    <w:p>
      <w:pPr>
        <w:pStyle w:val="BodyText"/>
      </w:pPr>
      <w:r>
        <w:t xml:space="preserve">Moreover, the growing awareness of biodiversity loss in Pakistan has motivated me to work in a region where my expertise can have a tangible impact. For example, the decline of bee populations due to pesticide use is a pressing issue that threatens agricultural productivity. I am keen to collaborate with local stakeholders to develop solutions that balance ecological health with economic needs. My experience working alongside farmers and conservationists in rural Pakistan has equipped me with the interpersonal skills necessary to foster such partnerships.</w:t>
      </w:r>
    </w:p>
    <w:bookmarkEnd w:id="23"/>
    <w:bookmarkStart w:id="24" w:name="why-i-am-the-right-fit"/>
    <w:p>
      <w:pPr>
        <w:pStyle w:val="Heading2"/>
      </w:pPr>
      <w:r>
        <w:t xml:space="preserve">Why I Am the Right Fit</w:t>
      </w:r>
    </w:p>
    <w:p>
      <w:pPr>
        <w:pStyle w:val="FirstParagraph"/>
      </w:pPr>
      <w:r>
        <w:t xml:space="preserve">What sets me apart is my ability to combine scientific rigor with a deep respect for local communities. In my previous roles, I have consistently emphasized the importance of involving indigenous knowledge in conservation efforts. For instance, while working on a project to protect the endangered Kashmir stag (Hangul), I collaborated with local tribes to gather traditional ecological knowledge that complemented modern data collection methods. This holistic approach not only improved the accuracy of our findings but also strengthened community engagement.</w:t>
      </w:r>
    </w:p>
    <w:p>
      <w:pPr>
        <w:pStyle w:val="BodyText"/>
      </w:pPr>
      <w:r>
        <w:t xml:space="preserve">I am also committed to advancing science education in Pakistan Islamabad. I have volunteered as a mentor for students at [University Name], guiding them in research projects related to environmental health. My goal is to inspire the next generation of scientists to tackle the challenges facing our planet, and I believe that working with your organization will allow me to contribute meaningfully to this mission.</w:t>
      </w:r>
    </w:p>
    <w:bookmarkEnd w:id="24"/>
    <w:bookmarkStart w:id="25" w:name="conclusion"/>
    <w:p>
      <w:pPr>
        <w:pStyle w:val="Heading2"/>
      </w:pPr>
      <w:r>
        <w:t xml:space="preserve">Conclusion</w:t>
      </w:r>
    </w:p>
    <w:p>
      <w:pPr>
        <w:pStyle w:val="FirstParagraph"/>
      </w:pPr>
      <w:r>
        <w:t xml:space="preserve">In conclusion, I am excited about the possibility of joining [Organization Name] as a Biologist in Pakistan Islamabad. My academic background, professional experience, and dedication to environmental sustainability make me a strong candidate for this role. I am particularly eager to contribute to projects that address the unique ecological needs of the region while supporting broader conservation goals in Pakistan.</w:t>
      </w:r>
    </w:p>
    <w:p>
      <w:pPr>
        <w:pStyle w:val="BodyText"/>
      </w:pPr>
      <w:r>
        <w:t xml:space="preserve">Thank you for considering my application. I would welcome the opportunity to discuss how my skills and experiences align with your organization’s mission. Please feel free to contact me at +92-300-1234567 or johndoe@example.com at your convenience. I look forward to the possibility of contributing to [Organization Name]’s impactful work in Islamabad.</w:t>
      </w:r>
    </w:p>
    <w:bookmarkEnd w:id="25"/>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Application for Pakistan Islamabad</dc:title>
  <dc:creator/>
  <dc:language>en</dc:language>
  <cp:keywords/>
  <dcterms:created xsi:type="dcterms:W3CDTF">2026-07-23T19:39:51Z</dcterms:created>
  <dcterms:modified xsi:type="dcterms:W3CDTF">2026-07-23T19:39:51Z</dcterms:modified>
</cp:coreProperties>
</file>

<file path=docProps/custom.xml><?xml version="1.0" encoding="utf-8"?>
<Properties xmlns="http://schemas.openxmlformats.org/officeDocument/2006/custom-properties" xmlns:vt="http://schemas.openxmlformats.org/officeDocument/2006/docPropsVTypes"/>
</file>